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228D1279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0C59F8">
        <w:t xml:space="preserve">Number of </w:t>
      </w:r>
      <w:proofErr w:type="gramStart"/>
      <w:r w:rsidR="000C59F8">
        <w:t>operation</w:t>
      </w:r>
      <w:proofErr w:type="gramEnd"/>
      <w:r w:rsidR="000C59F8">
        <w:t xml:space="preserve"> to make a network connected</w:t>
      </w:r>
    </w:p>
    <w:p w14:paraId="15286F24" w14:textId="6938A607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4CBAE74B" w:rsidR="00FB4544" w:rsidRDefault="00EE58AF" w:rsidP="00446BDB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 w:themeColor="text1"/>
          <w:sz w:val="20"/>
          <w:szCs w:val="20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2104F157" w14:textId="77777777" w:rsidR="00A74FE5" w:rsidRPr="00A74FE5" w:rsidRDefault="00A74FE5" w:rsidP="00A74F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A74FE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Doge is solving a DSA problem but he is having some difficulty with it. Can you help Doge so that he can complete it and play with his friend Cheem?</w:t>
      </w:r>
    </w:p>
    <w:p w14:paraId="55AB69B3" w14:textId="77777777" w:rsidR="00A74FE5" w:rsidRPr="00A74FE5" w:rsidRDefault="00A74FE5" w:rsidP="00A74F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A74FE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Problem is:</w:t>
      </w:r>
    </w:p>
    <w:p w14:paraId="394809E1" w14:textId="77777777" w:rsidR="00A74FE5" w:rsidRPr="00FB4544" w:rsidRDefault="00A74FE5" w:rsidP="00446BD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</w:p>
    <w:p w14:paraId="403056C1" w14:textId="7F2F40F6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4190176B" w14:textId="77777777" w:rsidR="00802E3C" w:rsidRPr="00802E3C" w:rsidRDefault="00802E3C" w:rsidP="00802E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he first line of input is an integer value n (total no of vertex in the graph).</w:t>
      </w:r>
    </w:p>
    <w:p w14:paraId="4FDF4188" w14:textId="77777777" w:rsidR="00802E3C" w:rsidRPr="00802E3C" w:rsidRDefault="00802E3C" w:rsidP="00802E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he Second line of input contains integer value m (total no of edges in the graph)</w:t>
      </w:r>
    </w:p>
    <w:p w14:paraId="42E1DA32" w14:textId="77777777" w:rsidR="00802E3C" w:rsidRPr="00802E3C" w:rsidRDefault="00802E3C" w:rsidP="00802E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he next m lines contain two space-separated integers forming a graph.</w:t>
      </w:r>
    </w:p>
    <w:p w14:paraId="6D7C7732" w14:textId="77777777" w:rsidR="00802E3C" w:rsidRPr="00802E3C" w:rsidRDefault="00802E3C" w:rsidP="00802E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Last line of input contains the integer value source and destination </w:t>
      </w:r>
    </w:p>
    <w:p w14:paraId="52DC157A" w14:textId="77777777" w:rsidR="00802E3C" w:rsidRDefault="00802E3C" w:rsidP="00FB4544">
      <w:pPr>
        <w:pStyle w:val="NormalWeb"/>
        <w:shd w:val="clear" w:color="auto" w:fill="FFFFFF"/>
        <w:spacing w:before="0" w:beforeAutospacing="0" w:after="240" w:afterAutospacing="0"/>
      </w:pPr>
    </w:p>
    <w:p w14:paraId="3DFA2DF9" w14:textId="20A604C8" w:rsidR="00EB01D6" w:rsidRDefault="00EB01D6" w:rsidP="00446BDB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5AF59A7F" w:rsidR="00AB7A3B" w:rsidRDefault="00EE58AF" w:rsidP="00EE58AF">
      <w:pPr>
        <w:rPr>
          <w:b/>
          <w:bCs/>
        </w:rPr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1B34D22E" w14:textId="77777777" w:rsidR="00802E3C" w:rsidRPr="00621849" w:rsidRDefault="00802E3C" w:rsidP="00EE58AF"/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1D090983" w:rsidR="00385F82" w:rsidRDefault="008D30DE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pproach one </w:t>
      </w:r>
      <w:r w:rsidR="00385F82">
        <w:rPr>
          <w:rFonts w:ascii="Arial" w:hAnsi="Arial" w:cs="Arial"/>
          <w:b/>
          <w:bCs/>
        </w:rPr>
        <w:t>Solution:</w:t>
      </w:r>
    </w:p>
    <w:p w14:paraId="57B8A242" w14:textId="77777777" w:rsidR="000C59F8" w:rsidRPr="000C59F8" w:rsidRDefault="00385F82" w:rsidP="000C59F8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  <w:r w:rsidR="000C59F8" w:rsidRPr="000C59F8">
        <w:rPr>
          <w:rFonts w:ascii="Segoe UI" w:hAnsi="Segoe UI" w:cs="Segoe UI"/>
          <w:color w:val="424242"/>
          <w:sz w:val="21"/>
          <w:szCs w:val="21"/>
        </w:rPr>
        <w:t>Goal: We need to connect all the computers (directly or indirectly). We have to return the minimum number of operations that are required to connect the computers. An operation consists of removing a cable between two directly connected computers and put it between two disconnected computers.</w:t>
      </w:r>
    </w:p>
    <w:p w14:paraId="61359AA9" w14:textId="77777777" w:rsidR="000C59F8" w:rsidRPr="000C59F8" w:rsidRDefault="000C59F8" w:rsidP="000C59F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0C59F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his problem is a simple variation of counting the number of islands.</w:t>
      </w:r>
    </w:p>
    <w:p w14:paraId="607B39AE" w14:textId="77777777" w:rsidR="000C59F8" w:rsidRPr="000C59F8" w:rsidRDefault="000C59F8" w:rsidP="000C59F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0C59F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lastRenderedPageBreak/>
        <w:t>We know that the minimum number of edges required for a graph with </w:t>
      </w:r>
      <w:r w:rsidRPr="000C59F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</w:t>
      </w:r>
      <w:r w:rsidRPr="000C59F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nodes to remain connected is </w:t>
      </w:r>
      <w:r w:rsidRPr="000C59F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 - 1</w:t>
      </w:r>
      <w:r w:rsidRPr="000C59F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 Similarly, if there are k components in a disconnected graph, then we need at least </w:t>
      </w:r>
      <w:r w:rsidRPr="000C59F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k - 1</w:t>
      </w:r>
      <w:r w:rsidRPr="000C59F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edges to connect every component.</w:t>
      </w:r>
    </w:p>
    <w:p w14:paraId="7260C4D0" w14:textId="77777777" w:rsidR="000C59F8" w:rsidRPr="000C59F8" w:rsidRDefault="000C59F8" w:rsidP="000C59F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0C59F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With that in our mind, we will start with our </w:t>
      </w:r>
      <w:r w:rsidRPr="000C59F8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base condition</w:t>
      </w:r>
      <w:r w:rsidRPr="000C59F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 If the number of edges in the graph is greater than </w:t>
      </w:r>
      <w:r w:rsidRPr="000C59F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 - 1</w:t>
      </w:r>
      <w:r w:rsidRPr="000C59F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or not. If not, we will </w:t>
      </w:r>
      <w:r w:rsidRPr="000C59F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return -1</w:t>
      </w:r>
      <w:r w:rsidRPr="000C59F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056B6264" w14:textId="77777777" w:rsidR="000C59F8" w:rsidRPr="000C59F8" w:rsidRDefault="000C59F8" w:rsidP="000C59F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0C59F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Next, we will count the number of components (</w:t>
      </w:r>
      <w:r w:rsidRPr="000C59F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k</w:t>
      </w:r>
      <w:r w:rsidRPr="000C59F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). As I already mentioned, we will need </w:t>
      </w:r>
      <w:r w:rsidRPr="000C59F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k - 1</w:t>
      </w:r>
      <w:r w:rsidRPr="000C59F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operations to connect the computers (components). And that is our </w:t>
      </w:r>
      <w:r w:rsidRPr="000C59F8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answer!</w:t>
      </w:r>
    </w:p>
    <w:p w14:paraId="03AA4F81" w14:textId="77777777" w:rsidR="000C59F8" w:rsidRPr="000C59F8" w:rsidRDefault="000C59F8" w:rsidP="000C59F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0C59F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We can also solve this using Union-Find approach and count the number of components. </w:t>
      </w:r>
    </w:p>
    <w:p w14:paraId="1F41EC48" w14:textId="648B86A0" w:rsidR="007643D3" w:rsidRDefault="007643D3" w:rsidP="000C59F8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</w:p>
    <w:p w14:paraId="0F6729B0" w14:textId="59DE3A10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602456F9" w14:textId="1CCAA17D" w:rsidR="0091769E" w:rsidRPr="008D30DE" w:rsidRDefault="0091769E" w:rsidP="008D30DE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 w:rsidRPr="00686F45">
        <w:rPr>
          <w:b/>
          <w:bCs/>
        </w:rPr>
        <w:t>Time Complexity</w:t>
      </w:r>
      <w:r w:rsidRPr="00686F45">
        <w:t xml:space="preserve">: </w:t>
      </w:r>
    </w:p>
    <w:p w14:paraId="720AC1F2" w14:textId="24A1FE9F" w:rsidR="008D30DE" w:rsidRPr="008D30DE" w:rsidRDefault="0091769E" w:rsidP="008D30DE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 w:rsidRPr="00686F45">
        <w:rPr>
          <w:b/>
          <w:bCs/>
        </w:rPr>
        <w:t xml:space="preserve">Space Complexity: </w:t>
      </w:r>
      <w:r w:rsidR="008D30DE">
        <w:rPr>
          <w:b/>
          <w:bCs/>
        </w:rPr>
        <w:t xml:space="preserve"> </w:t>
      </w: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45D6A825" w:rsidR="00385F82" w:rsidRPr="00BD6EB7" w:rsidRDefault="008D30DE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pproach secon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5A4CCA40" w14:textId="77777777" w:rsidR="000C59F8" w:rsidRPr="000C59F8" w:rsidRDefault="00686F45" w:rsidP="000C59F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BD6EB7">
        <w:rPr>
          <w:rFonts w:ascii="Arial" w:hAnsi="Arial" w:cs="Arial"/>
        </w:rPr>
        <w:t>Explanation:</w:t>
      </w:r>
      <w:r>
        <w:t xml:space="preserve"> </w:t>
      </w:r>
      <w:r w:rsidR="000C59F8" w:rsidRPr="000C59F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// Typical union and find problem. We need to find how many 'redundant edge' such that its vertices</w:t>
      </w:r>
    </w:p>
    <w:p w14:paraId="4EF7DE2E" w14:textId="77777777" w:rsidR="000C59F8" w:rsidRPr="000C59F8" w:rsidRDefault="000C59F8" w:rsidP="000C59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0C59F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    // have the same parent. We also need to find out how many groups of PCs that are not connected.</w:t>
      </w:r>
    </w:p>
    <w:p w14:paraId="161357E4" w14:textId="77777777" w:rsidR="000C59F8" w:rsidRPr="000C59F8" w:rsidRDefault="000C59F8" w:rsidP="000C59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0C59F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    // In order to make all PCs connected, we need to make sure:</w:t>
      </w:r>
    </w:p>
    <w:p w14:paraId="7F1F7CBF" w14:textId="77777777" w:rsidR="000C59F8" w:rsidRPr="000C59F8" w:rsidRDefault="000C59F8" w:rsidP="000C59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0C59F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    // </w:t>
      </w:r>
      <w:proofErr w:type="spellStart"/>
      <w:r w:rsidRPr="000C59F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number_of_redundant_edges</w:t>
      </w:r>
      <w:proofErr w:type="spellEnd"/>
      <w:r w:rsidRPr="000C59F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 &gt;= </w:t>
      </w:r>
      <w:proofErr w:type="spellStart"/>
      <w:r w:rsidRPr="000C59F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number_of_groups</w:t>
      </w:r>
      <w:proofErr w:type="spellEnd"/>
      <w:r w:rsidRPr="000C59F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 - 1.</w:t>
      </w:r>
    </w:p>
    <w:p w14:paraId="441EFED6" w14:textId="37B8ABAE" w:rsidR="00934BBE" w:rsidRPr="00934BBE" w:rsidRDefault="00934BBE" w:rsidP="000C59F8">
      <w:pPr>
        <w:pStyle w:val="HTMLPreformatted"/>
        <w:shd w:val="clear" w:color="auto" w:fill="F7F9FA"/>
        <w:spacing w:after="240"/>
        <w:rPr>
          <w:rFonts w:ascii="Segoe UI" w:hAnsi="Segoe UI" w:cs="Segoe UI"/>
          <w:color w:val="424242"/>
          <w:sz w:val="21"/>
          <w:szCs w:val="21"/>
        </w:rPr>
      </w:pPr>
    </w:p>
    <w:p w14:paraId="75CA783A" w14:textId="77777777" w:rsidR="00934BBE" w:rsidRPr="008D30DE" w:rsidRDefault="00934BBE" w:rsidP="008D30DE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</w:p>
    <w:p w14:paraId="5A58C7FF" w14:textId="308C4FAD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35A5241A" w14:textId="7601B10E" w:rsidR="0091769E" w:rsidRPr="008D30DE" w:rsidRDefault="0091769E" w:rsidP="008D30DE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 w:rsidRPr="00686F45">
        <w:rPr>
          <w:b/>
          <w:bCs/>
        </w:rPr>
        <w:t>Time Complexity</w:t>
      </w:r>
      <w:r w:rsidRPr="00686F45">
        <w:t>:</w:t>
      </w:r>
      <w:r w:rsidR="00934BBE" w:rsidRP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</w:t>
      </w:r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N)</w:t>
      </w:r>
    </w:p>
    <w:p w14:paraId="0BC6E4FE" w14:textId="39F26816" w:rsidR="00686F45" w:rsidRPr="00934BBE" w:rsidRDefault="0091769E" w:rsidP="00934BBE">
      <w:pPr>
        <w:pStyle w:val="HTMLPreformatted"/>
        <w:shd w:val="clear" w:color="auto" w:fill="F7F9FA"/>
        <w:spacing w:after="240"/>
        <w:rPr>
          <w:b/>
          <w:bCs/>
        </w:rPr>
      </w:pPr>
      <w:r w:rsidRPr="00686F45">
        <w:rPr>
          <w:b/>
          <w:bCs/>
        </w:rPr>
        <w:t xml:space="preserve">Space Complexity: </w:t>
      </w:r>
      <w:bookmarkStart w:id="0" w:name="_GoBack"/>
      <w:bookmarkEnd w:id="0"/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N).</w:t>
      </w:r>
    </w:p>
    <w:sectPr w:rsidR="00686F45" w:rsidRPr="00934B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8147CA"/>
    <w:multiLevelType w:val="multilevel"/>
    <w:tmpl w:val="B2A03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103319"/>
    <w:multiLevelType w:val="multilevel"/>
    <w:tmpl w:val="1FDE0C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586AFB"/>
    <w:multiLevelType w:val="multilevel"/>
    <w:tmpl w:val="DD080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CFA6B3A"/>
    <w:multiLevelType w:val="multilevel"/>
    <w:tmpl w:val="C194D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C40E82"/>
    <w:multiLevelType w:val="multilevel"/>
    <w:tmpl w:val="7FC2B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D6F4520"/>
    <w:multiLevelType w:val="multilevel"/>
    <w:tmpl w:val="2B8CF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5547B69"/>
    <w:multiLevelType w:val="multilevel"/>
    <w:tmpl w:val="80DAC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7533AE"/>
    <w:multiLevelType w:val="multilevel"/>
    <w:tmpl w:val="9A02E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3"/>
  </w:num>
  <w:num w:numId="3">
    <w:abstractNumId w:val="17"/>
  </w:num>
  <w:num w:numId="4">
    <w:abstractNumId w:val="13"/>
  </w:num>
  <w:num w:numId="5">
    <w:abstractNumId w:val="16"/>
  </w:num>
  <w:num w:numId="6">
    <w:abstractNumId w:val="4"/>
  </w:num>
  <w:num w:numId="7">
    <w:abstractNumId w:val="9"/>
  </w:num>
  <w:num w:numId="8">
    <w:abstractNumId w:val="7"/>
  </w:num>
  <w:num w:numId="9">
    <w:abstractNumId w:val="2"/>
  </w:num>
  <w:num w:numId="10">
    <w:abstractNumId w:val="6"/>
  </w:num>
  <w:num w:numId="11">
    <w:abstractNumId w:val="5"/>
  </w:num>
  <w:num w:numId="12">
    <w:abstractNumId w:val="14"/>
  </w:num>
  <w:num w:numId="13">
    <w:abstractNumId w:val="15"/>
  </w:num>
  <w:num w:numId="14">
    <w:abstractNumId w:val="11"/>
  </w:num>
  <w:num w:numId="15">
    <w:abstractNumId w:val="0"/>
  </w:num>
  <w:num w:numId="16">
    <w:abstractNumId w:val="10"/>
  </w:num>
  <w:num w:numId="17">
    <w:abstractNumId w:val="8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0FAGmwr/UtAAAA"/>
  </w:docVars>
  <w:rsids>
    <w:rsidRoot w:val="000F7531"/>
    <w:rsid w:val="000C59F8"/>
    <w:rsid w:val="000D18A2"/>
    <w:rsid w:val="000F7531"/>
    <w:rsid w:val="002872E2"/>
    <w:rsid w:val="00385F82"/>
    <w:rsid w:val="0042553F"/>
    <w:rsid w:val="00446BDB"/>
    <w:rsid w:val="0046501B"/>
    <w:rsid w:val="005B746D"/>
    <w:rsid w:val="005C3CB7"/>
    <w:rsid w:val="005D5D9E"/>
    <w:rsid w:val="00621849"/>
    <w:rsid w:val="00686F45"/>
    <w:rsid w:val="006B3D37"/>
    <w:rsid w:val="00711528"/>
    <w:rsid w:val="007260D6"/>
    <w:rsid w:val="007643D3"/>
    <w:rsid w:val="00772AC1"/>
    <w:rsid w:val="00802E3C"/>
    <w:rsid w:val="00865E7A"/>
    <w:rsid w:val="008D30DE"/>
    <w:rsid w:val="008D5A2E"/>
    <w:rsid w:val="0091769E"/>
    <w:rsid w:val="00934BBE"/>
    <w:rsid w:val="009A2169"/>
    <w:rsid w:val="00A74FE5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  <w:rsid w:val="00F200AE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46B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18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18A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46BDB"/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  <w:style w:type="character" w:customStyle="1" w:styleId="hljs-comment">
    <w:name w:val="hljs-comment"/>
    <w:basedOn w:val="DefaultParagraphFont"/>
    <w:rsid w:val="007260D6"/>
  </w:style>
  <w:style w:type="character" w:customStyle="1" w:styleId="Heading4Char">
    <w:name w:val="Heading 4 Char"/>
    <w:basedOn w:val="DefaultParagraphFont"/>
    <w:link w:val="Heading4"/>
    <w:uiPriority w:val="9"/>
    <w:semiHidden/>
    <w:rsid w:val="000D18A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18A2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7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8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98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6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9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2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4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2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30</cp:revision>
  <dcterms:created xsi:type="dcterms:W3CDTF">2022-03-16T09:34:00Z</dcterms:created>
  <dcterms:modified xsi:type="dcterms:W3CDTF">2022-04-26T19:02:00Z</dcterms:modified>
</cp:coreProperties>
</file>